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A1EA3A" w14:textId="33C2BC0A" w:rsidR="004C72E3" w:rsidRDefault="0023393C">
      <w:r w:rsidRPr="0023393C">
        <w:t xml:space="preserve">Select </w:t>
      </w:r>
      <w:proofErr w:type="spellStart"/>
      <w:r w:rsidRPr="0023393C">
        <w:t>station</w:t>
      </w:r>
      <w:r>
        <w:t>_no</w:t>
      </w:r>
      <w:proofErr w:type="spellEnd"/>
      <w:r>
        <w:t xml:space="preserve">, name,  from Station, Route where </w:t>
      </w:r>
      <w:proofErr w:type="spellStart"/>
      <w:r>
        <w:t>st.st_cd</w:t>
      </w:r>
      <w:proofErr w:type="spellEnd"/>
      <w:r>
        <w:t xml:space="preserve">= </w:t>
      </w:r>
      <w:proofErr w:type="spellStart"/>
      <w:r>
        <w:t>Rt.src_code</w:t>
      </w:r>
      <w:proofErr w:type="spellEnd"/>
      <w:r>
        <w:t xml:space="preserve"> OR </w:t>
      </w:r>
      <w:proofErr w:type="spellStart"/>
      <w:r>
        <w:t>st.stcode</w:t>
      </w:r>
      <w:proofErr w:type="spellEnd"/>
      <w:r>
        <w:t xml:space="preserve">= </w:t>
      </w:r>
      <w:proofErr w:type="spellStart"/>
      <w:r>
        <w:t>Route.dest_cd</w:t>
      </w:r>
      <w:proofErr w:type="spellEnd"/>
      <w:r>
        <w:t xml:space="preserve"> group by </w:t>
      </w:r>
      <w:proofErr w:type="spellStart"/>
      <w:r>
        <w:t>Route.src</w:t>
      </w:r>
      <w:proofErr w:type="spellEnd"/>
      <w:r>
        <w:t xml:space="preserve">, </w:t>
      </w:r>
      <w:proofErr w:type="spellStart"/>
      <w:r>
        <w:t>Rt.dest</w:t>
      </w:r>
      <w:proofErr w:type="spellEnd"/>
      <w:r>
        <w:t xml:space="preserve"> having </w:t>
      </w:r>
      <w:proofErr w:type="spellStart"/>
      <w:r>
        <w:t>rt.dist</w:t>
      </w:r>
      <w:proofErr w:type="spellEnd"/>
      <w:r>
        <w:t xml:space="preserve"> &gt;100;</w:t>
      </w:r>
    </w:p>
    <w:p w14:paraId="50B4A8B1" w14:textId="3DB87F11" w:rsidR="00516310" w:rsidRDefault="00516310"/>
    <w:p w14:paraId="69EF972D" w14:textId="278777AF" w:rsidR="00516310" w:rsidRDefault="00516310"/>
    <w:p w14:paraId="1307425A" w14:textId="0DDDEC7C" w:rsidR="00516310" w:rsidRDefault="00516310">
      <w:r>
        <w:t>CREATE TABLE S</w:t>
      </w:r>
      <w:r w:rsidR="00165AD2">
        <w:t>tation(</w:t>
      </w:r>
      <w:proofErr w:type="spellStart"/>
      <w:r w:rsidR="00165AD2">
        <w:t>Station_Code</w:t>
      </w:r>
      <w:proofErr w:type="spellEnd"/>
      <w:r w:rsidR="00165AD2">
        <w:t xml:space="preserve"> varchar(3) Primary Key, </w:t>
      </w:r>
      <w:proofErr w:type="spellStart"/>
      <w:r w:rsidR="00165AD2">
        <w:t>Station_Name</w:t>
      </w:r>
      <w:proofErr w:type="spellEnd"/>
      <w:r w:rsidR="00165AD2">
        <w:t xml:space="preserve"> varchar(20), </w:t>
      </w:r>
      <w:proofErr w:type="spellStart"/>
      <w:r w:rsidR="00165AD2">
        <w:t>Phone_No</w:t>
      </w:r>
      <w:proofErr w:type="spellEnd"/>
      <w:r w:rsidR="00165AD2">
        <w:t xml:space="preserve"> integer, </w:t>
      </w:r>
      <w:proofErr w:type="spellStart"/>
      <w:r w:rsidR="00165AD2">
        <w:t>No_of_Platforms</w:t>
      </w:r>
      <w:proofErr w:type="spellEnd"/>
      <w:r w:rsidR="00165AD2">
        <w:t xml:space="preserve"> integer);</w:t>
      </w:r>
    </w:p>
    <w:p w14:paraId="75965372" w14:textId="0E13A47E" w:rsidR="00165AD2" w:rsidRDefault="00165AD2">
      <w:r>
        <w:t>Insert into Station values(‘PNQ’, ‘Pune’,23343554,4);</w:t>
      </w:r>
    </w:p>
    <w:p w14:paraId="64A3F34E" w14:textId="006FAD10" w:rsidR="00165AD2" w:rsidRDefault="00165AD2" w:rsidP="00165AD2">
      <w:r>
        <w:t>Insert into Station values(‘MUM’, ‘Mumbai’,4353454,7);</w:t>
      </w:r>
    </w:p>
    <w:p w14:paraId="64CB618F" w14:textId="4667C3E2" w:rsidR="00165AD2" w:rsidRDefault="00165AD2" w:rsidP="00165AD2">
      <w:r>
        <w:t>Insert into Station values(‘NDL’, ‘New Delhi’,78754654,8);</w:t>
      </w:r>
    </w:p>
    <w:p w14:paraId="75E03E34" w14:textId="7D3DE7A3" w:rsidR="00165AD2" w:rsidRDefault="00165AD2" w:rsidP="00165AD2">
      <w:r>
        <w:t>Insert into Station values(‘KLK’, ‘Kolkata’,233432554,4);</w:t>
      </w:r>
    </w:p>
    <w:p w14:paraId="1C0DBB00" w14:textId="03800975" w:rsidR="00165AD2" w:rsidRDefault="00165AD2" w:rsidP="00165AD2">
      <w:r>
        <w:t>Insert into Station values(‘DDR’, ‘Dadar’,2338674,5);</w:t>
      </w:r>
    </w:p>
    <w:p w14:paraId="55CB9FED" w14:textId="295F01FB" w:rsidR="00165AD2" w:rsidRDefault="00165AD2" w:rsidP="00165AD2">
      <w:r>
        <w:t>Insert into Station values(‘CHN’, ‘Chennai’,323554,7);</w:t>
      </w:r>
    </w:p>
    <w:p w14:paraId="61A8994B" w14:textId="3807AF48" w:rsidR="00165AD2" w:rsidRDefault="00563814">
      <w:r w:rsidRPr="00563814">
        <w:t xml:space="preserve">Select </w:t>
      </w:r>
      <w:proofErr w:type="spellStart"/>
      <w:r w:rsidRPr="00563814">
        <w:t>station_CoDE</w:t>
      </w:r>
      <w:proofErr w:type="spellEnd"/>
      <w:r w:rsidRPr="00563814">
        <w:t xml:space="preserve">, STATION_NAME  from Station, Route where </w:t>
      </w:r>
      <w:proofErr w:type="spellStart"/>
      <w:r w:rsidRPr="00563814">
        <w:t>Station.STATION_CODE</w:t>
      </w:r>
      <w:proofErr w:type="spellEnd"/>
      <w:r w:rsidRPr="00563814">
        <w:t xml:space="preserve">= </w:t>
      </w:r>
      <w:proofErr w:type="spellStart"/>
      <w:r w:rsidRPr="00563814">
        <w:t>ROUTE.src_STN_code</w:t>
      </w:r>
      <w:proofErr w:type="spellEnd"/>
      <w:r w:rsidRPr="00563814">
        <w:t xml:space="preserve"> OR </w:t>
      </w:r>
      <w:proofErr w:type="spellStart"/>
      <w:r w:rsidRPr="00563814">
        <w:t>Station.STATION_CODE</w:t>
      </w:r>
      <w:proofErr w:type="spellEnd"/>
      <w:r w:rsidRPr="00563814">
        <w:t xml:space="preserve">= </w:t>
      </w:r>
      <w:proofErr w:type="spellStart"/>
      <w:r w:rsidRPr="00563814">
        <w:t>Route.dst_STN_cOdE</w:t>
      </w:r>
      <w:proofErr w:type="spellEnd"/>
      <w:r w:rsidRPr="00563814">
        <w:t xml:space="preserve"> GROUP BY STATION_CODE,STATION_NAME ORDER BY COUNT(DISTANCE) DESC;</w:t>
      </w:r>
    </w:p>
    <w:p w14:paraId="2D6DD25E" w14:textId="692C2F92" w:rsidR="00165AD2" w:rsidRDefault="00165AD2"/>
    <w:p w14:paraId="5F29E28F" w14:textId="64E55EB7" w:rsidR="00165AD2" w:rsidRDefault="00165AD2"/>
    <w:p w14:paraId="4E6F795B" w14:textId="258F80F6" w:rsidR="00165AD2" w:rsidRDefault="00165AD2"/>
    <w:p w14:paraId="0D531C3C" w14:textId="486EEC7C" w:rsidR="00165AD2" w:rsidRDefault="00165AD2"/>
    <w:p w14:paraId="62731DD9" w14:textId="754CEEA3" w:rsidR="00165AD2" w:rsidRDefault="00165AD2"/>
    <w:p w14:paraId="236BD722" w14:textId="7B28E6D3" w:rsidR="00165AD2" w:rsidRDefault="00165AD2"/>
    <w:p w14:paraId="6B2C24AF" w14:textId="17884D7B" w:rsidR="00165AD2" w:rsidRDefault="00165AD2"/>
    <w:p w14:paraId="63111D8E" w14:textId="22A7C16E" w:rsidR="00165AD2" w:rsidRDefault="00165AD2"/>
    <w:p w14:paraId="18B46192" w14:textId="5B0FD1E3" w:rsidR="00165AD2" w:rsidRDefault="00165AD2"/>
    <w:p w14:paraId="08F3E5FB" w14:textId="0FCA92F9" w:rsidR="00165AD2" w:rsidRDefault="00165AD2"/>
    <w:p w14:paraId="69750431" w14:textId="492EAC4F" w:rsidR="00165AD2" w:rsidRDefault="00165AD2"/>
    <w:p w14:paraId="1E952ABE" w14:textId="5B957EE8" w:rsidR="00165AD2" w:rsidRDefault="00165AD2"/>
    <w:p w14:paraId="113279DA" w14:textId="5879656E" w:rsidR="00165AD2" w:rsidRDefault="00165AD2"/>
    <w:p w14:paraId="44350082" w14:textId="40614302" w:rsidR="00165AD2" w:rsidRDefault="00165AD2"/>
    <w:p w14:paraId="6E547E03" w14:textId="3A733493" w:rsidR="00165AD2" w:rsidRDefault="00165AD2"/>
    <w:p w14:paraId="70B4AC10" w14:textId="5E39D8A6" w:rsidR="00165AD2" w:rsidRDefault="00165AD2"/>
    <w:p w14:paraId="6C393570" w14:textId="69C4016C" w:rsidR="00165AD2" w:rsidRDefault="00165AD2"/>
    <w:p w14:paraId="1AC3DA6C" w14:textId="77777777" w:rsidR="00165AD2" w:rsidRDefault="00165AD2" w:rsidP="00165AD2">
      <w:r>
        <w:t>BEGIN TRANSACTION;</w:t>
      </w:r>
    </w:p>
    <w:p w14:paraId="669F275D" w14:textId="77777777" w:rsidR="00165AD2" w:rsidRDefault="00165AD2" w:rsidP="00165AD2"/>
    <w:p w14:paraId="02B61B97" w14:textId="646DACEB" w:rsidR="00165AD2" w:rsidRDefault="00165AD2" w:rsidP="00165AD2">
      <w:r>
        <w:t>CREATE TABLE Station(</w:t>
      </w:r>
      <w:proofErr w:type="spellStart"/>
      <w:r>
        <w:t>Station_Code</w:t>
      </w:r>
      <w:proofErr w:type="spellEnd"/>
      <w:r>
        <w:t xml:space="preserve"> varchar(3) Primary Key, </w:t>
      </w:r>
      <w:proofErr w:type="spellStart"/>
      <w:r>
        <w:t>Station_Name</w:t>
      </w:r>
      <w:proofErr w:type="spellEnd"/>
      <w:r>
        <w:t xml:space="preserve"> varchar(20) not null, </w:t>
      </w:r>
      <w:proofErr w:type="spellStart"/>
      <w:r>
        <w:t>Phone_No</w:t>
      </w:r>
      <w:proofErr w:type="spellEnd"/>
      <w:r>
        <w:t xml:space="preserve"> </w:t>
      </w:r>
      <w:r w:rsidR="00023FC4">
        <w:t>number(10)</w:t>
      </w:r>
      <w:r>
        <w:t xml:space="preserve"> not null, </w:t>
      </w:r>
      <w:proofErr w:type="spellStart"/>
      <w:r>
        <w:t>No_of_Platforms</w:t>
      </w:r>
      <w:proofErr w:type="spellEnd"/>
      <w:r>
        <w:t xml:space="preserve"> </w:t>
      </w:r>
      <w:r w:rsidR="00023FC4">
        <w:t>number(2)</w:t>
      </w:r>
      <w:r>
        <w:t xml:space="preserve"> not null);</w:t>
      </w:r>
    </w:p>
    <w:p w14:paraId="1F4D2C8D" w14:textId="77777777" w:rsidR="00165AD2" w:rsidRDefault="00165AD2" w:rsidP="00165AD2">
      <w:r>
        <w:t>Desc Station;</w:t>
      </w:r>
    </w:p>
    <w:p w14:paraId="6EB2D5A5" w14:textId="77777777" w:rsidR="00165AD2" w:rsidRDefault="00165AD2" w:rsidP="00165AD2">
      <w:r>
        <w:t>Insert into Station values(‘PNQ’, ‘Pune’,23343554,4);</w:t>
      </w:r>
    </w:p>
    <w:p w14:paraId="5DBB032A" w14:textId="77777777" w:rsidR="00165AD2" w:rsidRDefault="00165AD2" w:rsidP="00165AD2">
      <w:r>
        <w:t>Insert into Station values(‘MUM’, ‘Mumbai’,4353454,7);</w:t>
      </w:r>
    </w:p>
    <w:p w14:paraId="6A755592" w14:textId="77777777" w:rsidR="00165AD2" w:rsidRDefault="00165AD2" w:rsidP="00165AD2">
      <w:r>
        <w:t>Insert into Station values(‘NDL’, ‘New Delhi’,78754654,8);</w:t>
      </w:r>
    </w:p>
    <w:p w14:paraId="3260B0C9" w14:textId="77777777" w:rsidR="00165AD2" w:rsidRDefault="00165AD2" w:rsidP="00165AD2">
      <w:r>
        <w:t>Insert into Station values(‘KLK’, ‘Kolkata’,233432554,4);</w:t>
      </w:r>
    </w:p>
    <w:p w14:paraId="426AD454" w14:textId="77777777" w:rsidR="00165AD2" w:rsidRDefault="00165AD2" w:rsidP="00165AD2">
      <w:r>
        <w:t>Insert into Station values(‘DDR’, ‘Dadar’,2338674,5);</w:t>
      </w:r>
    </w:p>
    <w:p w14:paraId="1F777044" w14:textId="138CDB69" w:rsidR="00165AD2" w:rsidRDefault="00165AD2" w:rsidP="00165AD2">
      <w:r>
        <w:t>Insert into Station values(‘CHN’, ‘Chennai’,323554,7);</w:t>
      </w:r>
    </w:p>
    <w:p w14:paraId="1DCA1687" w14:textId="6CCEEDAD" w:rsidR="00A5016B" w:rsidRDefault="00A5016B" w:rsidP="00165AD2"/>
    <w:p w14:paraId="598109FC" w14:textId="4668DBA4" w:rsidR="00A5016B" w:rsidRDefault="00A5016B" w:rsidP="00165AD2"/>
    <w:p w14:paraId="3FBF0D47" w14:textId="1F6D2972" w:rsidR="00A5016B" w:rsidRDefault="00A5016B" w:rsidP="00165AD2"/>
    <w:p w14:paraId="39DBCD49" w14:textId="405F3F50" w:rsidR="00A5016B" w:rsidRDefault="00A5016B" w:rsidP="00165AD2"/>
    <w:p w14:paraId="210CB914" w14:textId="00250604" w:rsidR="00A5016B" w:rsidRDefault="00A5016B" w:rsidP="00165AD2"/>
    <w:p w14:paraId="27648173" w14:textId="55C6E2E2" w:rsidR="00A5016B" w:rsidRDefault="00A5016B" w:rsidP="00165AD2"/>
    <w:p w14:paraId="49FAD29D" w14:textId="366EBB0F" w:rsidR="00A5016B" w:rsidRDefault="00A5016B" w:rsidP="00165AD2"/>
    <w:p w14:paraId="510B091D" w14:textId="2F696F22" w:rsidR="00A5016B" w:rsidRDefault="00A5016B" w:rsidP="00165AD2"/>
    <w:p w14:paraId="7AD93DC5" w14:textId="7B23A746" w:rsidR="00A5016B" w:rsidRDefault="00A5016B" w:rsidP="00165AD2"/>
    <w:p w14:paraId="21D51A3F" w14:textId="075CB96F" w:rsidR="00A5016B" w:rsidRDefault="00A5016B" w:rsidP="00165AD2"/>
    <w:p w14:paraId="0B4282F0" w14:textId="57A7C551" w:rsidR="00A5016B" w:rsidRDefault="00A5016B" w:rsidP="00165AD2">
      <w:r w:rsidRPr="00A5016B">
        <w:t>CREATE TABLE Stations(</w:t>
      </w:r>
      <w:proofErr w:type="spellStart"/>
      <w:r w:rsidRPr="00A5016B">
        <w:t>Station_Code</w:t>
      </w:r>
      <w:proofErr w:type="spellEnd"/>
      <w:r w:rsidRPr="00A5016B">
        <w:t xml:space="preserve"> varchar(3) Primary Key, </w:t>
      </w:r>
      <w:proofErr w:type="spellStart"/>
      <w:r w:rsidRPr="00A5016B">
        <w:t>Station_Name</w:t>
      </w:r>
      <w:proofErr w:type="spellEnd"/>
      <w:r w:rsidRPr="00A5016B">
        <w:t xml:space="preserve"> varchar(20) not null, </w:t>
      </w:r>
      <w:proofErr w:type="spellStart"/>
      <w:r w:rsidRPr="00A5016B">
        <w:t>Phone_No</w:t>
      </w:r>
      <w:proofErr w:type="spellEnd"/>
      <w:r w:rsidRPr="00A5016B">
        <w:t xml:space="preserve"> number(10) not null, </w:t>
      </w:r>
      <w:proofErr w:type="spellStart"/>
      <w:r w:rsidRPr="00A5016B">
        <w:t>No_of_Platforms</w:t>
      </w:r>
      <w:proofErr w:type="spellEnd"/>
      <w:r w:rsidRPr="00A5016B">
        <w:t xml:space="preserve"> number(2) not null);</w:t>
      </w:r>
    </w:p>
    <w:p w14:paraId="5A498F9D" w14:textId="64E24A87" w:rsidR="00A5016B" w:rsidRDefault="00A5016B" w:rsidP="00165AD2">
      <w:r w:rsidRPr="00A5016B">
        <w:t>CREATE TABLE ROUTE(</w:t>
      </w:r>
      <w:proofErr w:type="spellStart"/>
      <w:r w:rsidRPr="00A5016B">
        <w:t>Rt_No</w:t>
      </w:r>
      <w:proofErr w:type="spellEnd"/>
      <w:r w:rsidRPr="00A5016B">
        <w:t xml:space="preserve"> number(5) Primary Key, distance number(3),</w:t>
      </w:r>
      <w:proofErr w:type="spellStart"/>
      <w:r w:rsidRPr="00A5016B">
        <w:t>src_stn_code</w:t>
      </w:r>
      <w:proofErr w:type="spellEnd"/>
      <w:r w:rsidRPr="00A5016B">
        <w:t xml:space="preserve"> varchar(3),</w:t>
      </w:r>
      <w:proofErr w:type="spellStart"/>
      <w:r w:rsidRPr="00A5016B">
        <w:t>dst_stn_code</w:t>
      </w:r>
      <w:proofErr w:type="spellEnd"/>
      <w:r w:rsidRPr="00A5016B">
        <w:t xml:space="preserve"> varchar(3));</w:t>
      </w:r>
    </w:p>
    <w:p w14:paraId="58520F9B" w14:textId="5F2DA318" w:rsidR="00E55328" w:rsidRDefault="00E55328" w:rsidP="00165AD2"/>
    <w:p w14:paraId="74D6BE3C" w14:textId="6D4D00ED" w:rsidR="00E55328" w:rsidRDefault="00E55328" w:rsidP="00165AD2"/>
    <w:p w14:paraId="3E296B20" w14:textId="55FF7B2C" w:rsidR="00E55328" w:rsidRDefault="00E55328" w:rsidP="00165AD2"/>
    <w:p w14:paraId="45252AF0" w14:textId="3DED1EDE" w:rsidR="00E55328" w:rsidRDefault="00E55328" w:rsidP="00165AD2"/>
    <w:p w14:paraId="4CC5F0C8" w14:textId="60B30318" w:rsidR="00E55328" w:rsidRDefault="00E55328" w:rsidP="00165AD2"/>
    <w:p w14:paraId="4E8A92C6" w14:textId="352D94B7" w:rsidR="00E55328" w:rsidRDefault="00E55328" w:rsidP="00165AD2"/>
    <w:p w14:paraId="30AF01B4" w14:textId="44E12C55" w:rsidR="00E55328" w:rsidRDefault="00E55328" w:rsidP="00165AD2"/>
    <w:p w14:paraId="6F7385D8" w14:textId="43D476B0" w:rsidR="00E55328" w:rsidRDefault="00300A89" w:rsidP="00E55328">
      <w:r>
        <w:t>Q1</w:t>
      </w:r>
    </w:p>
    <w:p w14:paraId="2C3BF34F" w14:textId="3D87CB37" w:rsidR="00B71314" w:rsidRDefault="00B71314" w:rsidP="00E55328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Select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STATION_CODE, STATION_NAME,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Count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(ROUTE_NO)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as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No_of_Routes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from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STATION,ROUTE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where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(STATION.STATION_CODE= ROUTE.</w:t>
      </w:r>
      <w:r w:rsidRPr="00B71314">
        <w:t xml:space="preserve"> </w:t>
      </w:r>
      <w:r w:rsidRPr="00B71314">
        <w:rPr>
          <w:rFonts w:ascii="Consolas" w:hAnsi="Consolas"/>
          <w:color w:val="000000"/>
          <w:sz w:val="18"/>
          <w:szCs w:val="18"/>
          <w:shd w:val="clear" w:color="auto" w:fill="FFFFFF"/>
        </w:rPr>
        <w:t>SOURCE_STATION_CODE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OR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STATION.STATION_CODE= Route.</w:t>
      </w:r>
      <w:r w:rsidRPr="00B71314">
        <w:t xml:space="preserve"> </w:t>
      </w:r>
      <w:r w:rsidRPr="00B71314">
        <w:rPr>
          <w:rFonts w:ascii="Consolas" w:hAnsi="Consolas"/>
          <w:color w:val="000000"/>
          <w:sz w:val="18"/>
          <w:szCs w:val="18"/>
          <w:shd w:val="clear" w:color="auto" w:fill="FFFFFF"/>
        </w:rPr>
        <w:t>DEST_STATION_CODE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)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and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DISTANCE &gt;</w:t>
      </w:r>
      <w:r>
        <w:rPr>
          <w:rStyle w:val="hljs-number"/>
          <w:rFonts w:ascii="Consolas" w:hAnsi="Consolas"/>
          <w:color w:val="1C00CF"/>
          <w:sz w:val="18"/>
          <w:szCs w:val="18"/>
          <w:shd w:val="clear" w:color="auto" w:fill="FFFFFF"/>
        </w:rPr>
        <w:t>100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GROUP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BY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STATION_CODE,STATION_NAME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HAVING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COUNT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(ROUTE_NO)&gt;</w:t>
      </w:r>
      <w:r>
        <w:rPr>
          <w:rStyle w:val="hljs-number"/>
          <w:rFonts w:ascii="Consolas" w:hAnsi="Consolas"/>
          <w:color w:val="1C00CF"/>
          <w:sz w:val="18"/>
          <w:szCs w:val="18"/>
          <w:shd w:val="clear" w:color="auto" w:fill="FFFFFF"/>
        </w:rPr>
        <w:t>1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ORDER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BY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COUNT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(DISTANCE)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DESC</w:t>
      </w:r>
      <w:r w:rsidR="0056772B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;</w:t>
      </w:r>
    </w:p>
    <w:p w14:paraId="1D8BC836" w14:textId="168C812F" w:rsidR="00300A89" w:rsidRDefault="00300A89" w:rsidP="00E55328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</w:p>
    <w:p w14:paraId="27449914" w14:textId="0E7D03EC" w:rsidR="00300A89" w:rsidRDefault="00300A89" w:rsidP="00E55328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Q2.</w:t>
      </w:r>
    </w:p>
    <w:p w14:paraId="42528E28" w14:textId="451312D6" w:rsidR="008C343E" w:rsidRPr="008C343E" w:rsidRDefault="008C343E" w:rsidP="008C343E">
      <w:p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 w:rsidRPr="008C343E">
        <w:rPr>
          <w:rFonts w:ascii="Segoe UI" w:eastAsia="Times New Roman" w:hAnsi="Segoe UI" w:cs="Segoe UI"/>
          <w:sz w:val="21"/>
          <w:szCs w:val="21"/>
        </w:rPr>
        <w:t xml:space="preserve">select </w:t>
      </w:r>
      <w:proofErr w:type="spellStart"/>
      <w:r w:rsidRPr="008C343E">
        <w:rPr>
          <w:rFonts w:ascii="Segoe UI" w:eastAsia="Times New Roman" w:hAnsi="Segoe UI" w:cs="Segoe UI"/>
          <w:sz w:val="21"/>
          <w:szCs w:val="21"/>
        </w:rPr>
        <w:t>train.</w:t>
      </w:r>
      <w:r>
        <w:rPr>
          <w:rFonts w:ascii="Segoe UI" w:eastAsia="Times New Roman" w:hAnsi="Segoe UI" w:cs="Segoe UI"/>
          <w:sz w:val="21"/>
          <w:szCs w:val="21"/>
        </w:rPr>
        <w:t>route_no</w:t>
      </w:r>
      <w:r w:rsidRPr="008C343E">
        <w:rPr>
          <w:rFonts w:ascii="Segoe UI" w:eastAsia="Times New Roman" w:hAnsi="Segoe UI" w:cs="Segoe UI"/>
          <w:sz w:val="21"/>
          <w:szCs w:val="21"/>
        </w:rPr>
        <w:t>,class</w:t>
      </w:r>
      <w:proofErr w:type="spellEnd"/>
      <w:r w:rsidRPr="008C343E">
        <w:rPr>
          <w:rFonts w:ascii="Segoe UI" w:eastAsia="Times New Roman" w:hAnsi="Segoe UI" w:cs="Segoe UI"/>
          <w:sz w:val="21"/>
          <w:szCs w:val="21"/>
        </w:rPr>
        <w:t>, count(</w:t>
      </w:r>
      <w:proofErr w:type="spellStart"/>
      <w:r w:rsidRPr="008C343E">
        <w:rPr>
          <w:rFonts w:ascii="Segoe UI" w:eastAsia="Times New Roman" w:hAnsi="Segoe UI" w:cs="Segoe UI"/>
          <w:sz w:val="21"/>
          <w:szCs w:val="21"/>
        </w:rPr>
        <w:t>passenger_booking.passenger_id</w:t>
      </w:r>
      <w:proofErr w:type="spellEnd"/>
      <w:r w:rsidRPr="008C343E">
        <w:rPr>
          <w:rFonts w:ascii="Segoe UI" w:eastAsia="Times New Roman" w:hAnsi="Segoe UI" w:cs="Segoe UI"/>
          <w:sz w:val="21"/>
          <w:szCs w:val="21"/>
        </w:rPr>
        <w:t>)</w:t>
      </w:r>
      <w:r w:rsidRPr="008C343E">
        <w:rPr>
          <w:rFonts w:ascii="Segoe UI" w:eastAsia="Times New Roman" w:hAnsi="Segoe UI" w:cs="Segoe UI"/>
          <w:sz w:val="21"/>
          <w:szCs w:val="21"/>
        </w:rPr>
        <w:br/>
        <w:t xml:space="preserve">            from </w:t>
      </w:r>
      <w:proofErr w:type="spellStart"/>
      <w:r w:rsidRPr="008C343E">
        <w:rPr>
          <w:rFonts w:ascii="Segoe UI" w:eastAsia="Times New Roman" w:hAnsi="Segoe UI" w:cs="Segoe UI"/>
          <w:sz w:val="21"/>
          <w:szCs w:val="21"/>
        </w:rPr>
        <w:t>passenger_booking</w:t>
      </w:r>
      <w:proofErr w:type="spellEnd"/>
      <w:r w:rsidRPr="008C343E">
        <w:rPr>
          <w:rFonts w:ascii="Segoe UI" w:eastAsia="Times New Roman" w:hAnsi="Segoe UI" w:cs="Segoe UI"/>
          <w:sz w:val="21"/>
          <w:szCs w:val="21"/>
        </w:rPr>
        <w:t>, train</w:t>
      </w:r>
      <w:r w:rsidRPr="008C343E">
        <w:rPr>
          <w:rFonts w:ascii="Segoe UI" w:eastAsia="Times New Roman" w:hAnsi="Segoe UI" w:cs="Segoe UI"/>
          <w:sz w:val="21"/>
          <w:szCs w:val="21"/>
        </w:rPr>
        <w:br/>
        <w:t xml:space="preserve">            where </w:t>
      </w:r>
      <w:proofErr w:type="spellStart"/>
      <w:r w:rsidRPr="008C343E">
        <w:rPr>
          <w:rFonts w:ascii="Segoe UI" w:eastAsia="Times New Roman" w:hAnsi="Segoe UI" w:cs="Segoe UI"/>
          <w:sz w:val="21"/>
          <w:szCs w:val="21"/>
        </w:rPr>
        <w:t>passenger_booking.train_no</w:t>
      </w:r>
      <w:proofErr w:type="spellEnd"/>
      <w:r w:rsidRPr="008C343E">
        <w:rPr>
          <w:rFonts w:ascii="Segoe UI" w:eastAsia="Times New Roman" w:hAnsi="Segoe UI" w:cs="Segoe UI"/>
          <w:sz w:val="21"/>
          <w:szCs w:val="21"/>
        </w:rPr>
        <w:t xml:space="preserve"> = </w:t>
      </w:r>
      <w:proofErr w:type="spellStart"/>
      <w:r w:rsidRPr="008C343E">
        <w:rPr>
          <w:rFonts w:ascii="Segoe UI" w:eastAsia="Times New Roman" w:hAnsi="Segoe UI" w:cs="Segoe UI"/>
          <w:sz w:val="21"/>
          <w:szCs w:val="21"/>
        </w:rPr>
        <w:t>Train.train_no</w:t>
      </w:r>
      <w:proofErr w:type="spellEnd"/>
      <w:r w:rsidRPr="008C343E">
        <w:rPr>
          <w:rFonts w:ascii="Segoe UI" w:eastAsia="Times New Roman" w:hAnsi="Segoe UI" w:cs="Segoe UI"/>
          <w:sz w:val="21"/>
          <w:szCs w:val="21"/>
        </w:rPr>
        <w:br/>
        <w:t>            group by CUBE (</w:t>
      </w:r>
      <w:proofErr w:type="spellStart"/>
      <w:r w:rsidRPr="008C343E">
        <w:rPr>
          <w:rFonts w:ascii="Segoe UI" w:eastAsia="Times New Roman" w:hAnsi="Segoe UI" w:cs="Segoe UI"/>
          <w:sz w:val="21"/>
          <w:szCs w:val="21"/>
        </w:rPr>
        <w:t>train.ROUTE_NO</w:t>
      </w:r>
      <w:proofErr w:type="spellEnd"/>
      <w:r w:rsidRPr="008C343E">
        <w:rPr>
          <w:rFonts w:ascii="Segoe UI" w:eastAsia="Times New Roman" w:hAnsi="Segoe UI" w:cs="Segoe UI"/>
          <w:sz w:val="21"/>
          <w:szCs w:val="21"/>
        </w:rPr>
        <w:t>, class)</w:t>
      </w:r>
      <w:r w:rsidRPr="008C343E">
        <w:rPr>
          <w:rFonts w:ascii="Segoe UI" w:eastAsia="Times New Roman" w:hAnsi="Segoe UI" w:cs="Segoe UI"/>
          <w:sz w:val="21"/>
          <w:szCs w:val="21"/>
        </w:rPr>
        <w:br/>
        <w:t xml:space="preserve">            order by </w:t>
      </w:r>
      <w:proofErr w:type="spellStart"/>
      <w:r w:rsidRPr="008C343E">
        <w:rPr>
          <w:rFonts w:ascii="Segoe UI" w:eastAsia="Times New Roman" w:hAnsi="Segoe UI" w:cs="Segoe UI"/>
          <w:sz w:val="21"/>
          <w:szCs w:val="21"/>
        </w:rPr>
        <w:t>train.ROUTE_NO</w:t>
      </w:r>
      <w:proofErr w:type="spellEnd"/>
      <w:r w:rsidRPr="008C343E">
        <w:rPr>
          <w:rFonts w:ascii="Segoe UI" w:eastAsia="Times New Roman" w:hAnsi="Segoe UI" w:cs="Segoe UI"/>
          <w:sz w:val="21"/>
          <w:szCs w:val="21"/>
        </w:rPr>
        <w:t>;</w:t>
      </w:r>
    </w:p>
    <w:p w14:paraId="6D0C2882" w14:textId="77777777" w:rsidR="00300A89" w:rsidRDefault="00300A89" w:rsidP="00E55328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</w:p>
    <w:p w14:paraId="69A92130" w14:textId="77777777" w:rsidR="00300A89" w:rsidRDefault="00300A89" w:rsidP="00E55328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</w:p>
    <w:p w14:paraId="2EEB3109" w14:textId="5A2CE0C3" w:rsidR="00B71314" w:rsidRPr="00300A89" w:rsidRDefault="00300A89" w:rsidP="00E55328">
      <w:pPr>
        <w:rPr>
          <w:rStyle w:val="hljs-keyword"/>
          <w:rFonts w:ascii="Consolas" w:hAnsi="Consolas"/>
          <w:sz w:val="18"/>
          <w:szCs w:val="18"/>
          <w:shd w:val="clear" w:color="auto" w:fill="FFFFFF"/>
        </w:rPr>
      </w:pPr>
      <w:r w:rsidRPr="00300A89">
        <w:rPr>
          <w:rStyle w:val="hljs-keyword"/>
          <w:rFonts w:ascii="Consolas" w:hAnsi="Consolas"/>
          <w:sz w:val="18"/>
          <w:szCs w:val="18"/>
          <w:shd w:val="clear" w:color="auto" w:fill="FFFFFF"/>
        </w:rPr>
        <w:t>Q3</w:t>
      </w:r>
    </w:p>
    <w:p w14:paraId="52FC0CF0" w14:textId="77777777" w:rsidR="00300A89" w:rsidRPr="00300A89" w:rsidRDefault="00300A89" w:rsidP="00300A89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select station.station_name,train.train_no,count(passenger_booking.passenger_id) </w:t>
      </w:r>
    </w:p>
    <w:p w14:paraId="2A892696" w14:textId="77777777" w:rsidR="00300A89" w:rsidRPr="00300A89" w:rsidRDefault="00300A89" w:rsidP="00300A89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from </w:t>
      </w:r>
      <w:proofErr w:type="spellStart"/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passenger_booking,train,route,station</w:t>
      </w:r>
      <w:proofErr w:type="spellEnd"/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 WHERE </w:t>
      </w:r>
    </w:p>
    <w:p w14:paraId="6A9A0256" w14:textId="77777777" w:rsidR="00300A89" w:rsidRPr="00300A89" w:rsidRDefault="00300A89" w:rsidP="00300A89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proofErr w:type="spellStart"/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passenger_booking.train_no</w:t>
      </w:r>
      <w:proofErr w:type="spellEnd"/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 = </w:t>
      </w:r>
      <w:proofErr w:type="spellStart"/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Train.train_no</w:t>
      </w:r>
      <w:proofErr w:type="spellEnd"/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 AND </w:t>
      </w:r>
    </w:p>
    <w:p w14:paraId="31587FC6" w14:textId="77777777" w:rsidR="00300A89" w:rsidRPr="00300A89" w:rsidRDefault="00300A89" w:rsidP="00300A89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proofErr w:type="spellStart"/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train.route_no</w:t>
      </w:r>
      <w:proofErr w:type="spellEnd"/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 = </w:t>
      </w:r>
      <w:proofErr w:type="spellStart"/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route.route_no</w:t>
      </w:r>
      <w:proofErr w:type="spellEnd"/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 AND </w:t>
      </w:r>
    </w:p>
    <w:p w14:paraId="2B2AA34D" w14:textId="77777777" w:rsidR="00300A89" w:rsidRPr="00300A89" w:rsidRDefault="00300A89" w:rsidP="00300A89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(</w:t>
      </w:r>
      <w:proofErr w:type="spellStart"/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route.source_station_code</w:t>
      </w:r>
      <w:proofErr w:type="spellEnd"/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=</w:t>
      </w:r>
      <w:proofErr w:type="spellStart"/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station.station_code</w:t>
      </w:r>
      <w:proofErr w:type="spellEnd"/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 OR </w:t>
      </w:r>
      <w:proofErr w:type="spellStart"/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route.dest_station_code</w:t>
      </w:r>
      <w:proofErr w:type="spellEnd"/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=</w:t>
      </w:r>
      <w:proofErr w:type="spellStart"/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station.station_code</w:t>
      </w:r>
      <w:proofErr w:type="spellEnd"/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)</w:t>
      </w:r>
    </w:p>
    <w:p w14:paraId="1DC788AE" w14:textId="29CD1EE7" w:rsidR="00300A89" w:rsidRPr="00300A89" w:rsidRDefault="00300A89" w:rsidP="00300A89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group by </w:t>
      </w:r>
      <w:r w:rsidR="008C343E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ROLLUP</w:t>
      </w:r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(</w:t>
      </w:r>
      <w:proofErr w:type="spellStart"/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station.station_name,train.train_no</w:t>
      </w:r>
      <w:proofErr w:type="spellEnd"/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) </w:t>
      </w:r>
    </w:p>
    <w:p w14:paraId="06B7918E" w14:textId="0AD34E89" w:rsidR="00300A89" w:rsidRDefault="00300A89" w:rsidP="00300A89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order by </w:t>
      </w:r>
      <w:proofErr w:type="spellStart"/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station.station_name</w:t>
      </w:r>
      <w:proofErr w:type="spellEnd"/>
      <w:r w:rsidRPr="00300A89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;</w:t>
      </w:r>
    </w:p>
    <w:p w14:paraId="1ABCA2AF" w14:textId="51B9D2D0" w:rsidR="00300A89" w:rsidRDefault="00300A89" w:rsidP="00E55328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</w:p>
    <w:p w14:paraId="60D95B17" w14:textId="77777777" w:rsidR="00300A89" w:rsidRDefault="00300A89" w:rsidP="00E55328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</w:p>
    <w:p w14:paraId="1223CC0D" w14:textId="77777777" w:rsidR="00B71314" w:rsidRDefault="00B71314" w:rsidP="00E55328"/>
    <w:p w14:paraId="48914BCC" w14:textId="0915B13F" w:rsidR="00B71314" w:rsidRDefault="00B71314" w:rsidP="00E55328"/>
    <w:p w14:paraId="203D80BA" w14:textId="77777777" w:rsidR="00B71314" w:rsidRDefault="00B71314" w:rsidP="00E55328"/>
    <w:sectPr w:rsidR="00B713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MLI0tjQ3MzM0MrdU0lEKTi0uzszPAykwqgUAmwmJ9iwAAAA="/>
  </w:docVars>
  <w:rsids>
    <w:rsidRoot w:val="0023393C"/>
    <w:rsid w:val="00023FC4"/>
    <w:rsid w:val="00165AD2"/>
    <w:rsid w:val="001E467F"/>
    <w:rsid w:val="0023393C"/>
    <w:rsid w:val="00300A89"/>
    <w:rsid w:val="00516310"/>
    <w:rsid w:val="00563814"/>
    <w:rsid w:val="0056772B"/>
    <w:rsid w:val="008C343E"/>
    <w:rsid w:val="00A5016B"/>
    <w:rsid w:val="00B71314"/>
    <w:rsid w:val="00E55328"/>
    <w:rsid w:val="00EA7D06"/>
    <w:rsid w:val="00FB3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B0713"/>
  <w15:chartTrackingRefBased/>
  <w15:docId w15:val="{FE06EA3D-4375-4156-BD45-48703E095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713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71314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7131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B71314"/>
  </w:style>
  <w:style w:type="character" w:customStyle="1" w:styleId="hljs-number">
    <w:name w:val="hljs-number"/>
    <w:basedOn w:val="DefaultParagraphFont"/>
    <w:rsid w:val="00B713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134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6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7</TotalTime>
  <Pages>3</Pages>
  <Words>395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M KUMAR SAREEN</dc:creator>
  <cp:keywords/>
  <dc:description/>
  <cp:lastModifiedBy>SHIVAM KUMAR SAREEN</cp:lastModifiedBy>
  <cp:revision>3</cp:revision>
  <dcterms:created xsi:type="dcterms:W3CDTF">2020-07-05T06:08:00Z</dcterms:created>
  <dcterms:modified xsi:type="dcterms:W3CDTF">2020-07-07T02:37:00Z</dcterms:modified>
</cp:coreProperties>
</file>